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internship-application-letter"/>
    <w:p>
      <w:pPr>
        <w:pStyle w:val="Heading1"/>
      </w:pPr>
      <w:r>
        <w:t xml:space="preserve">Internship Application Letter</w:t>
      </w:r>
    </w:p>
    <w:p>
      <w:pPr>
        <w:pStyle w:val="FirstParagraph"/>
      </w:pPr>
      <w:r>
        <w:t xml:space="preserve">For Police Officer Internship Position</w:t>
      </w:r>
    </w:p>
    <w:bookmarkEnd w:id="20"/>
    <w:p>
      <w:pPr>
        <w:pStyle w:val="BodyText"/>
      </w:pPr>
      <w:r>
        <w:t xml:space="preserve">[Your Name]</w:t>
      </w:r>
      <w:r>
        <w:br/>
      </w:r>
      <w:r>
        <w:t xml:space="preserve">[Your Address]</w:t>
      </w:r>
      <w:r>
        <w:br/>
      </w:r>
      <w:r>
        <w:t xml:space="preserve">Dar es Salaam, Tanzania</w:t>
      </w:r>
      <w:r>
        <w:br/>
      </w:r>
      <w:r>
        <w:t xml:space="preserve">[Email Address]</w:t>
      </w:r>
      <w:r>
        <w:br/>
      </w:r>
      <w:r>
        <w:t xml:space="preserve">[Phone Number]</w:t>
      </w:r>
      <w:r>
        <w:br/>
      </w:r>
      <w:r>
        <w:t xml:space="preserve">[Date]</w:t>
      </w:r>
    </w:p>
    <w:p>
      <w:pPr>
        <w:pStyle w:val="BodyText"/>
      </w:pPr>
      <w:r>
        <w:t xml:space="preserve">Commissioner of Police</w:t>
      </w:r>
      <w:r>
        <w:br/>
      </w:r>
      <w:r>
        <w:t xml:space="preserve">Tanzania Police Force Headquarters</w:t>
      </w:r>
      <w:r>
        <w:br/>
      </w:r>
      <w:r>
        <w:t xml:space="preserve">40-189 Nyerere Road</w:t>
      </w:r>
      <w:r>
        <w:br/>
      </w:r>
      <w:r>
        <w:t xml:space="preserve">Dar es Salaam, Tanzania</w:t>
      </w:r>
    </w:p>
    <w:bookmarkStart w:id="21" w:name="Xdc2a06740da739b82f6464a90819f0a3516277b"/>
    <w:p>
      <w:pPr>
        <w:pStyle w:val="Heading2"/>
      </w:pPr>
      <w:r>
        <w:t xml:space="preserve">Internship Application Letter for Police Officer Position in Tanzania Dar es Salaam</w:t>
      </w:r>
    </w:p>
    <w:p>
      <w:pPr>
        <w:pStyle w:val="FirstParagraph"/>
      </w:pPr>
      <w:r>
        <w:t xml:space="preserve">Dear Commissioner of Police,</w:t>
      </w:r>
    </w:p>
    <w:p>
      <w:pPr>
        <w:pStyle w:val="BodyText"/>
      </w:pPr>
      <w:r>
        <w:t xml:space="preserve">It is with profound enthusiasm and deep respect for the noble duty of law enforcement that I submit my application for the Police Officer Internship Program within the Tanzania Police Force, specifically targeting placement in Dar es Salaam. As a dedicated student of Criminal Justice at Mzumbe University with an unwavering commitment to community safety and public service, I have long admired the transformative work carried out by officers across Tanzania. This</w:t>
      </w:r>
      <w:r>
        <w:t xml:space="preserve"> </w:t>
      </w:r>
      <w:r>
        <w:rPr>
          <w:bCs/>
          <w:b/>
        </w:rPr>
        <w:t xml:space="preserve">Internship Application Letter</w:t>
      </w:r>
      <w:r>
        <w:t xml:space="preserve"> </w:t>
      </w:r>
      <w:r>
        <w:t xml:space="preserve">represents my earnest desire to contribute meaningfully to the safety ecosystem of Tanzania Dar es Salaam – a city that embodies both the vibrant spirit and complex challenges of our nation's urban landscape.</w:t>
      </w:r>
    </w:p>
    <w:p>
      <w:pPr>
        <w:pStyle w:val="BodyText"/>
      </w:pPr>
      <w:r>
        <w:t xml:space="preserve">My academic journey has been meticulously aligned with preparing me for a career as a</w:t>
      </w:r>
      <w:r>
        <w:t xml:space="preserve"> </w:t>
      </w:r>
      <w:r>
        <w:rPr>
          <w:bCs/>
          <w:b/>
        </w:rPr>
        <w:t xml:space="preserve">Police Officer</w:t>
      </w:r>
      <w:r>
        <w:t xml:space="preserve">. I have completed coursework in Criminology, Forensic Science, Community Policing Strategies, and Tanzanian Legal Systems – all contextualized within the realities of urban environments like Dar es Salaam. In my recent field study at Mwenge Police Station in Kinondoni Division, I observed firsthand how community-centric approaches reduce crime hotspots by 22% through collaborative neighborhood watch programs. This experience solidified my conviction that effective policing in Tanzania Dar es Salaam requires cultural intelligence as much as tactical skill. I am particularly inspired by the "Police for Community" initiative, which directly addresses the needs of residents in densely populated areas like Kariakoo and Mbagala where economic disparities often intersect with crime.</w:t>
      </w:r>
    </w:p>
    <w:p>
      <w:pPr>
        <w:pStyle w:val="BodyText"/>
      </w:pPr>
      <w:r>
        <w:t xml:space="preserve">Understanding that Tanzania Dar es Salaam presents unique challenges – from managing traffic congestion across major thoroughfares like Oyster Bay Road to addressing cybercrime in our digitalizing economy – I have proactively developed relevant competencies. I completed a certification in Digital Evidence Collection through the Tanzania ICT Authority, enabling me to support investigations into technology-facilitated offenses. Additionally, my fluency in Swahili (mother tongue), English (professional proficiency), and basic Chaga dialect allows me to build rapport across Dar es Salaam's diverse communities. During my volunteer work with the Dar es Salaam Urban Development Program, I facilitated peace dialogues between youth groups and local leaders following a series of petty theft incidents near Jangwani Market, demonstrating my ability to de-escalate tensions through active listening – a skill I recognize as vital for every</w:t>
      </w:r>
      <w:r>
        <w:t xml:space="preserve"> </w:t>
      </w:r>
      <w:r>
        <w:rPr>
          <w:bCs/>
          <w:b/>
        </w:rPr>
        <w:t xml:space="preserve">Police Officer</w:t>
      </w:r>
      <w:r>
        <w:t xml:space="preserve"> </w:t>
      </w:r>
      <w:r>
        <w:t xml:space="preserve">serving in Tanzania's largest city.</w:t>
      </w:r>
    </w:p>
    <w:p>
      <w:pPr>
        <w:pStyle w:val="BodyText"/>
      </w:pPr>
      <w:r>
        <w:t xml:space="preserve">The significance of this internship extends beyond academic requirements; it represents a commitment to Tanzania's national vision. As the economic engine of our country, Dar es Salaam attracts over 10 million residents and countless visitors annually, making its safety infrastructure critical for both local livelihoods and national development. I am deeply aware that incidents in Dar es Salaam impact not only city dwellers but also tourism revenue (accounting for 15% of Tanzania's GDP) and foreign investment. My internship proposal focuses on supporting the Dar es Salaam Divisional Police Office's "Safe City Initiative," particularly in developing youth outreach strategies to prevent gang recruitment along the coastal highways. I have already drafted a community engagement framework incorporating traditional Swahili conflict resolution principles (Ujamaa values) with modern policing techniques, which I am eager to refine under your mentorship.</w:t>
      </w:r>
    </w:p>
    <w:p>
      <w:pPr>
        <w:pStyle w:val="BodyText"/>
      </w:pPr>
      <w:r>
        <w:t xml:space="preserve">What sets me apart is my lived experience within Tanzania Dar es Salaam's communities. Growing up near Masaki, I witnessed how inconsistent police presence in informal settlements exacerbated property crimes. This personal connection fuels my resolve to serve with empathy – not just as an enforcer, but as a trusted neighbor. During the 2023 floods that inundated parts of Kigamboni, I coordinated relief efforts with volunteer groups while maintaining communication channels with district command centers. This demonstrated my ability to function effectively under pressure while prioritizing community needs – a dual focus essential for any</w:t>
      </w:r>
      <w:r>
        <w:t xml:space="preserve"> </w:t>
      </w:r>
      <w:r>
        <w:rPr>
          <w:bCs/>
          <w:b/>
        </w:rPr>
        <w:t xml:space="preserve">Police Officer</w:t>
      </w:r>
      <w:r>
        <w:t xml:space="preserve"> </w:t>
      </w:r>
      <w:r>
        <w:t xml:space="preserve">in Tanzania Dar es Salaam where environmental challenges often compound social vulnerabilities.</w:t>
      </w:r>
    </w:p>
    <w:p>
      <w:pPr>
        <w:pStyle w:val="BodyText"/>
      </w:pPr>
      <w:r>
        <w:t xml:space="preserve">I recognize that the Tanzania Police Force maintains the highest standards of integrity, and I pledge to uphold these values throughout my internship. My physical fitness certification (including 5km run under 22 minutes) and first-aid qualification meet your operational requirements, while my academic record (CGPA: 3.8/4.0) reflects discipline required for this demanding role. I have also completed mandatory security clearance procedures through the Tanzania National Bureau of Statistics, ensuring full compliance with all pre-internship protocols.</w:t>
      </w:r>
    </w:p>
    <w:p>
      <w:pPr>
        <w:pStyle w:val="BodyText"/>
      </w:pPr>
      <w:r>
        <w:t xml:space="preserve">Tanzania Dar es Salaam demands officers who understand that policing is not merely about enforcement, but about building bridges – between citizens and institutions, between tradition and modernity, between safety and opportunity. As I write this letter from my home in Ubungo Ward where I continue to mentor youth at the local Mtaa center, I envision myself contributing to such transformational work. My goal is not merely to serve as a</w:t>
      </w:r>
      <w:r>
        <w:t xml:space="preserve"> </w:t>
      </w:r>
      <w:r>
        <w:rPr>
          <w:bCs/>
          <w:b/>
        </w:rPr>
        <w:t xml:space="preserve">Police Officer</w:t>
      </w:r>
      <w:r>
        <w:t xml:space="preserve">, but to become part of a generation that redefines public safety through partnership. The Tanzania Police Force's recent focus on de-escalation training and mental health support for officers resonates deeply with my philosophy, and I am eager to absorb these principles while contributing fresh perspectives from my academic background.</w:t>
      </w:r>
    </w:p>
    <w:p>
      <w:pPr>
        <w:pStyle w:val="BodyText"/>
      </w:pPr>
      <w:r>
        <w:t xml:space="preserve">I respectfully request an opportunity to discuss how my skills in community engagement, technical competencies in digital forensics, and unwavering commitment to Dar es Salaam's well-being align with your internship program. I have attached my complete application package including academic transcripts, training certificates, and letters of recommendation from my university supervisors who have observed my fieldwork with the Tanzania Police Force.</w:t>
      </w:r>
    </w:p>
    <w:p>
      <w:pPr>
        <w:pStyle w:val="BodyText"/>
      </w:pPr>
      <w:r>
        <w:t xml:space="preserve">Thank you for considering this</w:t>
      </w:r>
      <w:r>
        <w:t xml:space="preserve"> </w:t>
      </w:r>
      <w:r>
        <w:rPr>
          <w:bCs/>
          <w:b/>
        </w:rPr>
        <w:t xml:space="preserve">Internship Application Letter</w:t>
      </w:r>
      <w:r>
        <w:t xml:space="preserve">. I am available at your earliest convenience for an interview and can be reached at [Your Phone] or [Your Email]. I look forward to contributing to the legacy of excellence that defines law enforcement in Tanzania Dar es Salaam.</w:t>
      </w:r>
    </w:p>
    <w:p>
      <w:pPr>
        <w:pStyle w:val="BodyText"/>
      </w:pPr>
      <w:r>
        <w:t xml:space="preserve">Sincerely,</w:t>
      </w:r>
    </w:p>
    <w:p>
      <w:pPr>
        <w:pStyle w:val="BodyText"/>
      </w:pPr>
      <w:r>
        <w:rPr>
          <w:bCs/>
          <w:b/>
        </w:rPr>
        <w:t xml:space="preserve">[Your Full Name]</w:t>
      </w:r>
    </w:p>
    <w:p>
      <w:pPr>
        <w:pStyle w:val="BodyText"/>
      </w:pPr>
      <w:r>
        <w:t xml:space="preserve">Student of Criminal Justice, Mzumbe University</w:t>
      </w:r>
    </w:p>
    <w:p>
      <w:pPr>
        <w:pStyle w:val="BodyText"/>
      </w:pPr>
      <w:r>
        <w:t xml:space="preserve">"Safety is not a single action, but a continuous conversation between officers and communities." – Tanzania Police Force Guiding Principl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olice Officer Position - Tanzania Dar es Salaam</dc:title>
  <dc:creator/>
  <dc:language>en</dc:language>
  <cp:keywords/>
  <dcterms:created xsi:type="dcterms:W3CDTF">2026-07-23T22:10:12Z</dcterms:created>
  <dcterms:modified xsi:type="dcterms:W3CDTF">2026-07-23T22:10:12Z</dcterms:modified>
</cp:coreProperties>
</file>

<file path=docProps/custom.xml><?xml version="1.0" encoding="utf-8"?>
<Properties xmlns="http://schemas.openxmlformats.org/officeDocument/2006/custom-properties" xmlns:vt="http://schemas.openxmlformats.org/officeDocument/2006/docPropsVTypes"/>
</file>